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721C1B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4952C7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07/08/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458B8629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C73C68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ltra-long underground expressway air-ground fusion refinement intelligent measurement and contro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43C16" w14:textId="77777777" w:rsidR="00951E4B" w:rsidRDefault="00951E4B" w:rsidP="000F2CC4">
      <w:r>
        <w:separator/>
      </w:r>
    </w:p>
  </w:endnote>
  <w:endnote w:type="continuationSeparator" w:id="0">
    <w:p w14:paraId="411DA747" w14:textId="77777777" w:rsidR="00951E4B" w:rsidRDefault="00951E4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CFEF2" w14:textId="77777777" w:rsidR="00951E4B" w:rsidRDefault="00951E4B" w:rsidP="000F2CC4">
      <w:r>
        <w:separator/>
      </w:r>
    </w:p>
  </w:footnote>
  <w:footnote w:type="continuationSeparator" w:id="0">
    <w:p w14:paraId="266F5CBB" w14:textId="77777777" w:rsidR="00951E4B" w:rsidRDefault="00951E4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rBQAEioEd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952C7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1E4B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3</TotalTime>
  <Pages>5</Pages>
  <Words>1900</Words>
  <Characters>10836</Characters>
  <Application>Microsoft Office Word</Application>
  <DocSecurity>0</DocSecurity>
  <Lines>90</Lines>
  <Paragraphs>25</Paragraphs>
  <ScaleCrop>false</ScaleCrop>
  <Company/>
  <LinksUpToDate>false</LinksUpToDate>
  <CharactersWithSpaces>1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3</cp:revision>
  <cp:lastPrinted>2024-11-03T03:54:00Z</cp:lastPrinted>
  <dcterms:created xsi:type="dcterms:W3CDTF">2023-03-15T15:20:00Z</dcterms:created>
  <dcterms:modified xsi:type="dcterms:W3CDTF">2025-08-23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